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F89" w:rsidRDefault="00206D20">
      <w:r>
        <w:t>Steps – Group Project</w:t>
      </w:r>
    </w:p>
    <w:p w:rsidR="00206D20" w:rsidRDefault="00206D20" w:rsidP="00206D20">
      <w:r>
        <w:t xml:space="preserve">Check working directory in </w:t>
      </w:r>
      <w:proofErr w:type="spellStart"/>
      <w:r>
        <w:t>github</w:t>
      </w:r>
      <w:proofErr w:type="spellEnd"/>
    </w:p>
    <w:p w:rsidR="00206D20" w:rsidRDefault="00206D20" w:rsidP="00206D20">
      <w:r>
        <w:rPr>
          <w:noProof/>
          <w:lang w:eastAsia="en-AU"/>
        </w:rPr>
        <w:drawing>
          <wp:inline distT="0" distB="0" distL="0" distR="0" wp14:anchorId="5E76F8FB" wp14:editId="18E2EDCD">
            <wp:extent cx="5731510" cy="28359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D20" w:rsidRDefault="00206D20" w:rsidP="00206D20">
      <w:r>
        <w:t xml:space="preserve">Chose you notebook (txt can be directly edit </w:t>
      </w:r>
      <w:proofErr w:type="spellStart"/>
      <w:r>
        <w:t>insitu</w:t>
      </w:r>
      <w:proofErr w:type="spellEnd"/>
      <w:r>
        <w:t xml:space="preserve"> and committed</w:t>
      </w:r>
    </w:p>
    <w:p w:rsidR="00206D20" w:rsidRPr="00206D20" w:rsidRDefault="00206D20" w:rsidP="00206D20">
      <w:pPr>
        <w:rPr>
          <w:color w:val="FF0000"/>
        </w:rPr>
      </w:pPr>
      <w:r>
        <w:rPr>
          <w:color w:val="FF0000"/>
        </w:rPr>
        <w:t>Don’t forget to commit with comment</w:t>
      </w:r>
    </w:p>
    <w:p w:rsidR="00206D20" w:rsidRDefault="00206D20" w:rsidP="00206D20">
      <w:r>
        <w:t xml:space="preserve">Open </w:t>
      </w:r>
      <w:proofErr w:type="spellStart"/>
      <w:r>
        <w:t>gitkraten</w:t>
      </w:r>
      <w:proofErr w:type="spellEnd"/>
      <w:r>
        <w:t xml:space="preserve"> to clone </w:t>
      </w:r>
    </w:p>
    <w:p w:rsidR="00206D20" w:rsidRDefault="00206D20" w:rsidP="00206D20">
      <w:r>
        <w:rPr>
          <w:noProof/>
          <w:lang w:eastAsia="en-AU"/>
        </w:rPr>
        <w:drawing>
          <wp:inline distT="0" distB="0" distL="0" distR="0" wp14:anchorId="2F810684" wp14:editId="435E13FC">
            <wp:extent cx="5731510" cy="2238375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D20" w:rsidRDefault="00206D20" w:rsidP="00206D20">
      <w:r>
        <w:t>Clone Repo</w:t>
      </w:r>
    </w:p>
    <w:p w:rsidR="00206D20" w:rsidRDefault="00206D20" w:rsidP="00206D20">
      <w:r>
        <w:rPr>
          <w:noProof/>
          <w:lang w:eastAsia="en-AU"/>
        </w:rPr>
        <w:lastRenderedPageBreak/>
        <w:drawing>
          <wp:inline distT="0" distB="0" distL="0" distR="0" wp14:anchorId="6EAD9884" wp14:editId="7E9909B0">
            <wp:extent cx="5731510" cy="223837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D20" w:rsidRDefault="00206D20" w:rsidP="00206D20">
      <w:r>
        <w:t>Create your working directory</w:t>
      </w:r>
    </w:p>
    <w:p w:rsidR="00206D20" w:rsidRDefault="00206D20" w:rsidP="00206D20">
      <w:r>
        <w:rPr>
          <w:noProof/>
          <w:lang w:eastAsia="en-AU"/>
        </w:rPr>
        <w:drawing>
          <wp:inline distT="0" distB="0" distL="0" distR="0" wp14:anchorId="56DBC888" wp14:editId="36865FCB">
            <wp:extent cx="5731510" cy="348361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D20" w:rsidRDefault="00206D20" w:rsidP="00206D20">
      <w:r>
        <w:lastRenderedPageBreak/>
        <w:tab/>
      </w:r>
      <w:r>
        <w:rPr>
          <w:noProof/>
          <w:lang w:eastAsia="en-AU"/>
        </w:rPr>
        <w:drawing>
          <wp:inline distT="0" distB="0" distL="0" distR="0" wp14:anchorId="71081D09" wp14:editId="59F8BA1B">
            <wp:extent cx="5731510" cy="38696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D20" w:rsidRDefault="00206D20" w:rsidP="00206D20">
      <w:r>
        <w:t>Clone the report</w:t>
      </w:r>
    </w:p>
    <w:p w:rsidR="00206D20" w:rsidRDefault="00206D20" w:rsidP="00206D20"/>
    <w:p w:rsidR="00087EEA" w:rsidRDefault="00087EEA" w:rsidP="00206D20">
      <w:r>
        <w:t>NOTEBOOK JUPITER</w:t>
      </w:r>
    </w:p>
    <w:p w:rsidR="00087EEA" w:rsidRDefault="00087EEA" w:rsidP="00206D20">
      <w:r>
        <w:rPr>
          <w:noProof/>
          <w:lang w:eastAsia="en-AU"/>
        </w:rPr>
        <w:lastRenderedPageBreak/>
        <w:drawing>
          <wp:inline distT="0" distB="0" distL="0" distR="0" wp14:anchorId="06EB16F9" wp14:editId="4AD0EC21">
            <wp:extent cx="4503810" cy="69271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3810" cy="692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EA" w:rsidRDefault="00087EEA" w:rsidP="00206D20">
      <w:r>
        <w:t>Find your working directory</w:t>
      </w:r>
    </w:p>
    <w:p w:rsidR="00087EEA" w:rsidRDefault="00087EEA" w:rsidP="00206D20">
      <w:r>
        <w:rPr>
          <w:noProof/>
          <w:lang w:eastAsia="en-AU"/>
        </w:rPr>
        <w:lastRenderedPageBreak/>
        <w:drawing>
          <wp:inline distT="0" distB="0" distL="0" distR="0" wp14:anchorId="2B188FB8" wp14:editId="12BBF8E1">
            <wp:extent cx="5731510" cy="226949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EA" w:rsidRDefault="00087EEA" w:rsidP="00206D20"/>
    <w:p w:rsidR="00087EEA" w:rsidRDefault="00087EEA" w:rsidP="00206D20">
      <w:r>
        <w:t>Once you find the working directory</w:t>
      </w:r>
    </w:p>
    <w:p w:rsidR="00087EEA" w:rsidRDefault="00087EEA" w:rsidP="00206D20">
      <w:r>
        <w:rPr>
          <w:noProof/>
          <w:lang w:eastAsia="en-AU"/>
        </w:rPr>
        <w:drawing>
          <wp:inline distT="0" distB="0" distL="0" distR="0" wp14:anchorId="1ACD454D" wp14:editId="4449514D">
            <wp:extent cx="5731510" cy="16192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EA" w:rsidRDefault="00087EEA" w:rsidP="00206D20">
      <w:r>
        <w:t>Open the python file</w:t>
      </w:r>
    </w:p>
    <w:p w:rsidR="00087EEA" w:rsidRDefault="00087EEA" w:rsidP="00206D20">
      <w:r>
        <w:rPr>
          <w:noProof/>
          <w:lang w:eastAsia="en-AU"/>
        </w:rPr>
        <w:drawing>
          <wp:inline distT="0" distB="0" distL="0" distR="0" wp14:anchorId="7D84F9D6" wp14:editId="3437483C">
            <wp:extent cx="5731510" cy="248158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EA" w:rsidRDefault="00087EEA" w:rsidP="00206D20"/>
    <w:p w:rsidR="00087EEA" w:rsidRDefault="00087EEA" w:rsidP="00206D20">
      <w:r>
        <w:t>Do your editing – work and after finish</w:t>
      </w:r>
    </w:p>
    <w:p w:rsidR="00087EEA" w:rsidRDefault="00087EEA" w:rsidP="00206D20">
      <w:r>
        <w:t>Fine your python file in the working directory</w:t>
      </w:r>
    </w:p>
    <w:p w:rsidR="00087EEA" w:rsidRDefault="00087EEA" w:rsidP="00206D20">
      <w:r>
        <w:rPr>
          <w:noProof/>
          <w:lang w:eastAsia="en-AU"/>
        </w:rPr>
        <w:lastRenderedPageBreak/>
        <w:drawing>
          <wp:inline distT="0" distB="0" distL="0" distR="0" wp14:anchorId="5E79B7E7" wp14:editId="0579D490">
            <wp:extent cx="5731510" cy="340995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EA" w:rsidRDefault="00087EEA" w:rsidP="00206D20"/>
    <w:p w:rsidR="00087EEA" w:rsidRDefault="00087EEA" w:rsidP="00206D20">
      <w:r>
        <w:t xml:space="preserve">Drag into </w:t>
      </w:r>
      <w:proofErr w:type="spellStart"/>
      <w:r>
        <w:t>github</w:t>
      </w:r>
      <w:proofErr w:type="spellEnd"/>
    </w:p>
    <w:p w:rsidR="00087EEA" w:rsidRDefault="00087EEA" w:rsidP="00206D20">
      <w:r>
        <w:rPr>
          <w:noProof/>
          <w:lang w:eastAsia="en-AU"/>
        </w:rPr>
        <w:drawing>
          <wp:inline distT="0" distB="0" distL="0" distR="0" wp14:anchorId="0D51C29B" wp14:editId="57C619EF">
            <wp:extent cx="5731510" cy="4304665"/>
            <wp:effectExtent l="0" t="0" r="254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EA" w:rsidRDefault="00087EEA" w:rsidP="00206D20">
      <w:r>
        <w:t>Commit with the change</w:t>
      </w:r>
    </w:p>
    <w:p w:rsidR="00087EEA" w:rsidRDefault="00087EEA" w:rsidP="00206D20">
      <w:r>
        <w:rPr>
          <w:noProof/>
          <w:lang w:eastAsia="en-AU"/>
        </w:rPr>
        <w:lastRenderedPageBreak/>
        <w:drawing>
          <wp:inline distT="0" distB="0" distL="0" distR="0" wp14:anchorId="56860E0D" wp14:editId="36DF1255">
            <wp:extent cx="5731510" cy="2395855"/>
            <wp:effectExtent l="0" t="0" r="254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5C78" w:rsidRDefault="00295C78" w:rsidP="00206D20">
      <w:r>
        <w:t>Check the vers</w:t>
      </w:r>
      <w:bookmarkStart w:id="0" w:name="_GoBack"/>
      <w:bookmarkEnd w:id="0"/>
      <w:r>
        <w:t>ion by refresh the page</w:t>
      </w:r>
    </w:p>
    <w:p w:rsidR="00087EEA" w:rsidRDefault="00295C78" w:rsidP="00206D20">
      <w:r>
        <w:rPr>
          <w:noProof/>
          <w:lang w:eastAsia="en-AU"/>
        </w:rPr>
        <w:drawing>
          <wp:inline distT="0" distB="0" distL="0" distR="0" wp14:anchorId="4C369CB4" wp14:editId="4913C2ED">
            <wp:extent cx="5731510" cy="2487295"/>
            <wp:effectExtent l="0" t="0" r="254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EA" w:rsidRDefault="00087EEA" w:rsidP="00206D20"/>
    <w:p w:rsidR="00087EEA" w:rsidRDefault="00087EEA" w:rsidP="00206D20"/>
    <w:p w:rsidR="00087EEA" w:rsidRDefault="00087EEA" w:rsidP="00206D20"/>
    <w:p w:rsidR="00206D20" w:rsidRDefault="00206D20" w:rsidP="00206D20"/>
    <w:p w:rsidR="00206D20" w:rsidRDefault="00206D20" w:rsidP="00206D20">
      <w:pPr>
        <w:pStyle w:val="ListParagraph"/>
      </w:pPr>
    </w:p>
    <w:p w:rsidR="00206D20" w:rsidRDefault="00206D20"/>
    <w:sectPr w:rsidR="00206D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9F149D"/>
    <w:multiLevelType w:val="hybridMultilevel"/>
    <w:tmpl w:val="E60CFE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szCyMLUwNjAwNDBT0lEKTi0uzszPAykwrAUAf91AsywAAAA="/>
  </w:docVars>
  <w:rsids>
    <w:rsidRoot w:val="00206D20"/>
    <w:rsid w:val="00087EEA"/>
    <w:rsid w:val="00206D20"/>
    <w:rsid w:val="00295C78"/>
    <w:rsid w:val="00462F67"/>
    <w:rsid w:val="00630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F8F36E-1A2C-400C-B612-D08AC527A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6D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B48E61-C22C-4224-91AC-3A8D5375C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o Tinto</Company>
  <LinksUpToDate>false</LinksUpToDate>
  <CharactersWithSpaces>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, Wesly (RTIO)</dc:creator>
  <cp:keywords/>
  <dc:description/>
  <cp:lastModifiedBy>Randa, Wesly (RTIO)</cp:lastModifiedBy>
  <cp:revision>1</cp:revision>
  <dcterms:created xsi:type="dcterms:W3CDTF">2018-09-14T03:11:00Z</dcterms:created>
  <dcterms:modified xsi:type="dcterms:W3CDTF">2018-09-14T03:36:00Z</dcterms:modified>
</cp:coreProperties>
</file>